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B4F318" w14:textId="51A525CC" w:rsidR="00B40116" w:rsidRDefault="00251FB5">
      <w:r w:rsidRPr="00251FB5">
        <w:rPr>
          <w:noProof/>
        </w:rPr>
        <w:drawing>
          <wp:inline distT="0" distB="0" distL="0" distR="0" wp14:anchorId="7A4A2B62" wp14:editId="0EBE4832">
            <wp:extent cx="5760720" cy="7648575"/>
            <wp:effectExtent l="0" t="0" r="0" b="952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64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401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zC2NLCwMDQ1NjJU0lEKTi0uzszPAykwrAUAuR5KtiwAAAA="/>
  </w:docVars>
  <w:rsids>
    <w:rsidRoot w:val="00251FB5"/>
    <w:rsid w:val="00016805"/>
    <w:rsid w:val="0002697D"/>
    <w:rsid w:val="00044B96"/>
    <w:rsid w:val="000A1D2F"/>
    <w:rsid w:val="000A5DD5"/>
    <w:rsid w:val="000F6DCE"/>
    <w:rsid w:val="001210C4"/>
    <w:rsid w:val="001329F3"/>
    <w:rsid w:val="00133775"/>
    <w:rsid w:val="00177287"/>
    <w:rsid w:val="00251FB5"/>
    <w:rsid w:val="00262084"/>
    <w:rsid w:val="00274ED0"/>
    <w:rsid w:val="002B5A47"/>
    <w:rsid w:val="002D4E07"/>
    <w:rsid w:val="002D532F"/>
    <w:rsid w:val="00302EE1"/>
    <w:rsid w:val="0031087F"/>
    <w:rsid w:val="00344B3B"/>
    <w:rsid w:val="00391683"/>
    <w:rsid w:val="00396C7A"/>
    <w:rsid w:val="003C0DCA"/>
    <w:rsid w:val="00401216"/>
    <w:rsid w:val="00411346"/>
    <w:rsid w:val="004D2E97"/>
    <w:rsid w:val="005012C3"/>
    <w:rsid w:val="00541D93"/>
    <w:rsid w:val="00566CB3"/>
    <w:rsid w:val="0057501D"/>
    <w:rsid w:val="005B77D6"/>
    <w:rsid w:val="005D68D7"/>
    <w:rsid w:val="005E2528"/>
    <w:rsid w:val="00611F36"/>
    <w:rsid w:val="006817A5"/>
    <w:rsid w:val="006A1F20"/>
    <w:rsid w:val="006E420E"/>
    <w:rsid w:val="00705027"/>
    <w:rsid w:val="0070712C"/>
    <w:rsid w:val="00791FBB"/>
    <w:rsid w:val="007D0D83"/>
    <w:rsid w:val="007F5680"/>
    <w:rsid w:val="008315AE"/>
    <w:rsid w:val="0089432E"/>
    <w:rsid w:val="008F2CF8"/>
    <w:rsid w:val="00901FF6"/>
    <w:rsid w:val="00940C13"/>
    <w:rsid w:val="00944113"/>
    <w:rsid w:val="009F2745"/>
    <w:rsid w:val="00A0762E"/>
    <w:rsid w:val="00A26A5A"/>
    <w:rsid w:val="00A81C0E"/>
    <w:rsid w:val="00A876B0"/>
    <w:rsid w:val="00AE07F6"/>
    <w:rsid w:val="00B14CBB"/>
    <w:rsid w:val="00B3196A"/>
    <w:rsid w:val="00B40116"/>
    <w:rsid w:val="00B65291"/>
    <w:rsid w:val="00B66AA6"/>
    <w:rsid w:val="00B910F7"/>
    <w:rsid w:val="00C3064F"/>
    <w:rsid w:val="00D23BFF"/>
    <w:rsid w:val="00D275C0"/>
    <w:rsid w:val="00D34A46"/>
    <w:rsid w:val="00D41A05"/>
    <w:rsid w:val="00D6269A"/>
    <w:rsid w:val="00D70F08"/>
    <w:rsid w:val="00D960D8"/>
    <w:rsid w:val="00DA2C15"/>
    <w:rsid w:val="00DA4AF5"/>
    <w:rsid w:val="00DC6094"/>
    <w:rsid w:val="00DF7ACA"/>
    <w:rsid w:val="00E13B4A"/>
    <w:rsid w:val="00E62226"/>
    <w:rsid w:val="00EA2C0B"/>
    <w:rsid w:val="00EA6AE1"/>
    <w:rsid w:val="00EF3AB3"/>
    <w:rsid w:val="00F00E3E"/>
    <w:rsid w:val="00F13A2B"/>
    <w:rsid w:val="00F771E5"/>
    <w:rsid w:val="00F812FC"/>
    <w:rsid w:val="00F82EC2"/>
    <w:rsid w:val="00FE17FC"/>
    <w:rsid w:val="00FE1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0045F4"/>
  <w15:chartTrackingRefBased/>
  <w15:docId w15:val="{A614F386-C770-449A-A15F-1F2B93172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N</dc:creator>
  <cp:keywords/>
  <dc:description/>
  <cp:lastModifiedBy>NN</cp:lastModifiedBy>
  <cp:revision>1</cp:revision>
  <dcterms:created xsi:type="dcterms:W3CDTF">2021-03-30T09:33:00Z</dcterms:created>
  <dcterms:modified xsi:type="dcterms:W3CDTF">2021-03-30T09:33:00Z</dcterms:modified>
</cp:coreProperties>
</file>